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7796EA" w14:textId="5CEEA865" w:rsidR="00A12E57" w:rsidRDefault="003C08AD" w:rsidP="003C08AD">
      <w:pPr>
        <w:pStyle w:val="Title"/>
      </w:pPr>
      <w:proofErr w:type="spellStart"/>
      <w:r>
        <w:t>SnakeBot</w:t>
      </w:r>
      <w:proofErr w:type="spellEnd"/>
      <w:r>
        <w:t xml:space="preserve"> Documentation</w:t>
      </w:r>
    </w:p>
    <w:p w14:paraId="587FE314" w14:textId="4ABF07AD" w:rsidR="003C08AD" w:rsidRDefault="003C08AD" w:rsidP="003C08AD">
      <w:pPr>
        <w:pStyle w:val="Heading1"/>
      </w:pPr>
      <w:r>
        <w:t>Index</w:t>
      </w:r>
    </w:p>
    <w:p w14:paraId="4DCF45D1" w14:textId="5160881C" w:rsidR="003C08AD" w:rsidRDefault="003C08AD" w:rsidP="003C08AD">
      <w:pPr>
        <w:pStyle w:val="ListParagraph"/>
        <w:numPr>
          <w:ilvl w:val="0"/>
          <w:numId w:val="1"/>
        </w:numPr>
      </w:pPr>
      <w:r>
        <w:t>Introduction</w:t>
      </w:r>
    </w:p>
    <w:p w14:paraId="7F5269D1" w14:textId="34213802" w:rsidR="00DC6C95" w:rsidRDefault="00DC6C95" w:rsidP="007E5758">
      <w:pPr>
        <w:pStyle w:val="ListParagraph"/>
        <w:numPr>
          <w:ilvl w:val="1"/>
          <w:numId w:val="1"/>
        </w:numPr>
      </w:pPr>
      <w:r>
        <w:t>Required Modules</w:t>
      </w:r>
    </w:p>
    <w:p w14:paraId="3587CB03" w14:textId="4557A12E" w:rsidR="003C08AD" w:rsidRDefault="003C08AD" w:rsidP="003C08AD">
      <w:pPr>
        <w:pStyle w:val="ListParagraph"/>
        <w:numPr>
          <w:ilvl w:val="0"/>
          <w:numId w:val="1"/>
        </w:numPr>
      </w:pPr>
      <w:r>
        <w:t>Config</w:t>
      </w:r>
    </w:p>
    <w:p w14:paraId="26851177" w14:textId="6D29DDD7" w:rsidR="003C08AD" w:rsidRDefault="003C08AD" w:rsidP="003C08AD">
      <w:pPr>
        <w:pStyle w:val="ListParagraph"/>
        <w:numPr>
          <w:ilvl w:val="1"/>
          <w:numId w:val="1"/>
        </w:numPr>
      </w:pPr>
      <w:r>
        <w:t>Variables</w:t>
      </w:r>
    </w:p>
    <w:p w14:paraId="52117C17" w14:textId="6B08BCB0" w:rsidR="003C08AD" w:rsidRDefault="003C08AD" w:rsidP="003C08AD">
      <w:pPr>
        <w:pStyle w:val="ListParagraph"/>
        <w:numPr>
          <w:ilvl w:val="0"/>
          <w:numId w:val="1"/>
        </w:numPr>
      </w:pPr>
      <w:r>
        <w:t>Main.js</w:t>
      </w:r>
    </w:p>
    <w:p w14:paraId="5AA8E03A" w14:textId="4099446A" w:rsidR="007E5758" w:rsidRDefault="007E5758" w:rsidP="007E5758">
      <w:pPr>
        <w:pStyle w:val="ListParagraph"/>
        <w:numPr>
          <w:ilvl w:val="1"/>
          <w:numId w:val="1"/>
        </w:numPr>
      </w:pPr>
      <w:r>
        <w:t>Config</w:t>
      </w:r>
      <w:bookmarkStart w:id="0" w:name="_GoBack"/>
      <w:bookmarkEnd w:id="0"/>
    </w:p>
    <w:p w14:paraId="493B936A" w14:textId="691B62C4" w:rsidR="003C08AD" w:rsidRDefault="003C08AD" w:rsidP="003C08AD">
      <w:pPr>
        <w:pStyle w:val="ListParagraph"/>
        <w:numPr>
          <w:ilvl w:val="1"/>
          <w:numId w:val="1"/>
        </w:numPr>
      </w:pPr>
      <w:r>
        <w:t>Variables</w:t>
      </w:r>
    </w:p>
    <w:p w14:paraId="41C0F6A2" w14:textId="7ACFBB41" w:rsidR="007E5758" w:rsidRDefault="007E5758" w:rsidP="003C08AD">
      <w:pPr>
        <w:pStyle w:val="ListParagraph"/>
        <w:numPr>
          <w:ilvl w:val="1"/>
          <w:numId w:val="1"/>
        </w:numPr>
      </w:pPr>
      <w:r>
        <w:t>Functions</w:t>
      </w:r>
    </w:p>
    <w:p w14:paraId="67D274E1" w14:textId="3189E09D" w:rsidR="007E5758" w:rsidRDefault="007E5758" w:rsidP="007E5758">
      <w:pPr>
        <w:pStyle w:val="Heading1"/>
      </w:pPr>
      <w:r>
        <w:t>Introduction</w:t>
      </w:r>
    </w:p>
    <w:p w14:paraId="117AA6CD" w14:textId="6EBE9974" w:rsidR="007E5758" w:rsidRDefault="007E5758" w:rsidP="007E5758">
      <w:pPr>
        <w:pStyle w:val="Heading2"/>
      </w:pPr>
      <w:r>
        <w:t>Required Modules</w:t>
      </w:r>
    </w:p>
    <w:p w14:paraId="2111EBA8" w14:textId="1D44FFC7" w:rsidR="007E5758" w:rsidRDefault="007E5758" w:rsidP="007E5758">
      <w:pPr>
        <w:pStyle w:val="Heading1"/>
      </w:pPr>
      <w:r>
        <w:t>Config</w:t>
      </w:r>
    </w:p>
    <w:p w14:paraId="7B15373A" w14:textId="24B7DFD2" w:rsidR="007E5758" w:rsidRDefault="007E5758" w:rsidP="007E5758">
      <w:pPr>
        <w:pStyle w:val="Heading2"/>
      </w:pPr>
      <w:r>
        <w:t>Variables</w:t>
      </w:r>
    </w:p>
    <w:p w14:paraId="3D125162" w14:textId="761F346D" w:rsidR="007E5758" w:rsidRDefault="007E5758" w:rsidP="007E5758">
      <w:pPr>
        <w:pStyle w:val="Heading1"/>
      </w:pPr>
      <w:r>
        <w:t>Main.js</w:t>
      </w:r>
    </w:p>
    <w:p w14:paraId="09FEFC5A" w14:textId="31E6B692" w:rsidR="007E5758" w:rsidRDefault="007E5758" w:rsidP="007E5758">
      <w:pPr>
        <w:pStyle w:val="Heading2"/>
      </w:pPr>
      <w:r>
        <w:t>Config</w:t>
      </w:r>
      <w:r>
        <w:t xml:space="preserve"> Variables</w:t>
      </w:r>
    </w:p>
    <w:p w14:paraId="7AF6D953" w14:textId="16416C3A" w:rsidR="007E5758" w:rsidRPr="007E5758" w:rsidRDefault="007E5758" w:rsidP="007E5758">
      <w:r>
        <w:tab/>
        <w:t xml:space="preserve">This section will discuss the </w:t>
      </w:r>
      <w:proofErr w:type="spellStart"/>
      <w:r>
        <w:t>va</w:t>
      </w:r>
      <w:proofErr w:type="spellEnd"/>
    </w:p>
    <w:p w14:paraId="43D0CCFE" w14:textId="77777777" w:rsidR="007E5758" w:rsidRDefault="007E5758" w:rsidP="007E5758">
      <w:pPr>
        <w:pStyle w:val="Heading2"/>
      </w:pPr>
    </w:p>
    <w:p w14:paraId="5B36F143" w14:textId="242F40AC" w:rsidR="007E5758" w:rsidRDefault="007E5758" w:rsidP="007E5758">
      <w:pPr>
        <w:pStyle w:val="Heading2"/>
      </w:pPr>
      <w:r>
        <w:t>Variables</w:t>
      </w:r>
    </w:p>
    <w:p w14:paraId="697E0FC1" w14:textId="77777777" w:rsidR="007E5758" w:rsidRPr="007E5758" w:rsidRDefault="007E5758" w:rsidP="007E5758"/>
    <w:p w14:paraId="00BC8495" w14:textId="55F4D982" w:rsidR="007E5758" w:rsidRPr="007E5758" w:rsidRDefault="007E5758" w:rsidP="007E5758">
      <w:pPr>
        <w:pStyle w:val="Heading2"/>
      </w:pPr>
      <w:r>
        <w:t>Functions</w:t>
      </w:r>
    </w:p>
    <w:p w14:paraId="787347FD" w14:textId="77777777" w:rsidR="007E5758" w:rsidRPr="007E5758" w:rsidRDefault="007E5758" w:rsidP="007E5758"/>
    <w:sectPr w:rsidR="007E5758" w:rsidRPr="007E575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6DBD47" w14:textId="77777777" w:rsidR="00C64E9A" w:rsidRDefault="00C64E9A" w:rsidP="003C08AD">
      <w:pPr>
        <w:spacing w:after="0" w:line="240" w:lineRule="auto"/>
      </w:pPr>
      <w:r>
        <w:separator/>
      </w:r>
    </w:p>
  </w:endnote>
  <w:endnote w:type="continuationSeparator" w:id="0">
    <w:p w14:paraId="57A73A54" w14:textId="77777777" w:rsidR="00C64E9A" w:rsidRDefault="00C64E9A" w:rsidP="003C0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2B7B17" w14:textId="77777777" w:rsidR="00C64E9A" w:rsidRDefault="00C64E9A" w:rsidP="003C08AD">
      <w:pPr>
        <w:spacing w:after="0" w:line="240" w:lineRule="auto"/>
      </w:pPr>
      <w:r>
        <w:separator/>
      </w:r>
    </w:p>
  </w:footnote>
  <w:footnote w:type="continuationSeparator" w:id="0">
    <w:p w14:paraId="1FFE4D10" w14:textId="77777777" w:rsidR="00C64E9A" w:rsidRDefault="00C64E9A" w:rsidP="003C08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97282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D0CDA2F" w14:textId="05F1F034" w:rsidR="003C08AD" w:rsidRDefault="003C08A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22E2D8" w14:textId="77777777" w:rsidR="003C08AD" w:rsidRDefault="003C08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6E31FD"/>
    <w:multiLevelType w:val="hybridMultilevel"/>
    <w:tmpl w:val="FE98CF5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6B668B0"/>
    <w:multiLevelType w:val="hybridMultilevel"/>
    <w:tmpl w:val="F2287514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MTICESbmhpZGSjpKwanFxZn5eSAFhrUAyqsS2ywAAAA="/>
  </w:docVars>
  <w:rsids>
    <w:rsidRoot w:val="003C08AD"/>
    <w:rsid w:val="003C08AD"/>
    <w:rsid w:val="00583A52"/>
    <w:rsid w:val="007E5758"/>
    <w:rsid w:val="00B53C6B"/>
    <w:rsid w:val="00C64E9A"/>
    <w:rsid w:val="00DC6C95"/>
    <w:rsid w:val="00FC7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460B9"/>
  <w15:chartTrackingRefBased/>
  <w15:docId w15:val="{4AFE28BB-B766-4B34-A0A0-75CCCC07B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08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57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0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08AD"/>
  </w:style>
  <w:style w:type="paragraph" w:styleId="Footer">
    <w:name w:val="footer"/>
    <w:basedOn w:val="Normal"/>
    <w:link w:val="FooterChar"/>
    <w:uiPriority w:val="99"/>
    <w:unhideWhenUsed/>
    <w:rsid w:val="003C0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08AD"/>
  </w:style>
  <w:style w:type="paragraph" w:styleId="ListParagraph">
    <w:name w:val="List Paragraph"/>
    <w:basedOn w:val="Normal"/>
    <w:uiPriority w:val="34"/>
    <w:qFormat/>
    <w:rsid w:val="003C08A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3C08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08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C08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E575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29B3A-8097-4583-BE5B-392041C19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1</Pages>
  <Words>35</Words>
  <Characters>2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ry Edinger</dc:creator>
  <cp:keywords/>
  <dc:description/>
  <cp:lastModifiedBy>Larry Edinger</cp:lastModifiedBy>
  <cp:revision>3</cp:revision>
  <dcterms:created xsi:type="dcterms:W3CDTF">2019-11-13T18:11:00Z</dcterms:created>
  <dcterms:modified xsi:type="dcterms:W3CDTF">2019-11-13T21:49:00Z</dcterms:modified>
</cp:coreProperties>
</file>